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F20BB39" w14:textId="77777777" w:rsidR="00346844" w:rsidRPr="00D1728A" w:rsidRDefault="0052217A" w:rsidP="0052217A">
      <w:pPr>
        <w:jc w:val="center"/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237"/>
        <w:gridCol w:w="3782"/>
        <w:gridCol w:w="1260"/>
        <w:gridCol w:w="711"/>
        <w:gridCol w:w="1040"/>
        <w:gridCol w:w="1519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04E4F904" w:rsidR="00596BBE" w:rsidRPr="004A431E" w:rsidRDefault="001A7576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H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060BA322" w:rsidR="00596BBE" w:rsidRPr="004D0C27" w:rsidRDefault="00173BB8" w:rsidP="002F6FA4">
            <w:pPr>
              <w:spacing w:before="40" w:after="40"/>
              <w:jc w:val="center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C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7777777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55BA7E6A" w14:textId="2E621C50" w:rsidR="00596BBE" w:rsidRDefault="001A7576" w:rsidP="001A7576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32"/>
              </w:rPr>
              <w:t>Online News Portal</w:t>
            </w: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57"/>
        <w:gridCol w:w="2572"/>
        <w:gridCol w:w="1032"/>
        <w:gridCol w:w="1618"/>
        <w:gridCol w:w="1620"/>
        <w:gridCol w:w="1618"/>
        <w:gridCol w:w="1532"/>
      </w:tblGrid>
      <w:tr w:rsidR="0001475A" w14:paraId="7CE9F2E6" w14:textId="77777777" w:rsidTr="00471FE6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219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89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07EF8A32" w14:textId="1DCA36C8"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14:paraId="7DD5386B" w14:textId="61E8A6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14:paraId="142051BB" w14:textId="044489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0F1DEBD9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01475A" w14:paraId="5E67D815" w14:textId="77777777" w:rsidTr="00471FE6">
        <w:trPr>
          <w:trHeight w:val="247"/>
        </w:trPr>
        <w:tc>
          <w:tcPr>
            <w:tcW w:w="264" w:type="pct"/>
            <w:vMerge/>
            <w:shd w:val="clear" w:color="auto" w:fill="D9D9D9" w:themeFill="background1" w:themeFillShade="D9"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vMerge/>
            <w:shd w:val="clear" w:color="auto" w:fill="D9D9D9" w:themeFill="background1" w:themeFillShade="D9"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489" w:type="pct"/>
            <w:vMerge/>
            <w:shd w:val="clear" w:color="auto" w:fill="D9D9D9" w:themeFill="background1" w:themeFillShade="D9"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14:paraId="6C34AE03" w14:textId="5F31BAA9" w:rsidR="0001475A" w:rsidRPr="00640DF8" w:rsidRDefault="001A7576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50-1</w:t>
            </w:r>
          </w:p>
        </w:tc>
        <w:tc>
          <w:tcPr>
            <w:tcW w:w="768" w:type="pct"/>
          </w:tcPr>
          <w:p w14:paraId="3C04A1F3" w14:textId="11D2C5AE" w:rsidR="0001475A" w:rsidRPr="00640DF8" w:rsidRDefault="001A7576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27-1</w:t>
            </w:r>
          </w:p>
        </w:tc>
        <w:tc>
          <w:tcPr>
            <w:tcW w:w="767" w:type="pct"/>
          </w:tcPr>
          <w:p w14:paraId="18C5C0AB" w14:textId="28907806" w:rsidR="0001475A" w:rsidRPr="00640DF8" w:rsidRDefault="00173BB8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375-1</w:t>
            </w:r>
          </w:p>
        </w:tc>
        <w:tc>
          <w:tcPr>
            <w:tcW w:w="726" w:type="pct"/>
            <w:vAlign w:val="center"/>
          </w:tcPr>
          <w:p w14:paraId="757D2E58" w14:textId="4E5E636F" w:rsidR="0001475A" w:rsidRPr="00640DF8" w:rsidRDefault="004A49B2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462-2</w:t>
            </w:r>
          </w:p>
        </w:tc>
      </w:tr>
      <w:tr w:rsidR="00665EB7" w14:paraId="76A0E227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009659E" w14:textId="76520A07" w:rsidR="002E6029" w:rsidRPr="00471FE6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489" w:type="pct"/>
            <w:shd w:val="clear" w:color="auto" w:fill="auto"/>
          </w:tcPr>
          <w:p w14:paraId="638C57C8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A107763" w14:textId="5DF66758" w:rsidR="005A4F34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12BF93D" w14:textId="50E79194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BE68331" w14:textId="1E35115D" w:rsidR="002E6029" w:rsidRPr="00640DF8" w:rsidRDefault="00173BB8" w:rsidP="00173BB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4C0E1BE" w14:textId="16198B5E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30D0469C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61AD917" w14:textId="5B94A931" w:rsidR="002E6029" w:rsidRPr="00D002DE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89" w:type="pct"/>
            <w:shd w:val="clear" w:color="auto" w:fill="auto"/>
          </w:tcPr>
          <w:p w14:paraId="0F07173B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E12FE0A" w14:textId="5EC8C935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1DD7A729" w14:textId="57DBEC6A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3F592818" w14:textId="29E87F36" w:rsidR="002E6029" w:rsidRPr="00640DF8" w:rsidRDefault="00173BB8" w:rsidP="00173BB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9A883AC" w14:textId="6D045A28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13C3FEDD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831A5BD" w14:textId="1CB2C22F" w:rsidR="002E6029" w:rsidRDefault="002E6029" w:rsidP="008B12D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89" w:type="pct"/>
            <w:shd w:val="clear" w:color="auto" w:fill="auto"/>
          </w:tcPr>
          <w:p w14:paraId="13B01197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649F7DBC" w14:textId="2B098982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7ABD63E3" w14:textId="27ED0264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7CC9A6A" w14:textId="5765004D" w:rsidR="002E6029" w:rsidRPr="00640DF8" w:rsidRDefault="00173BB8" w:rsidP="00173BB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5A771C2" w14:textId="2FA0F62C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7F0F34F4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028DB662" w14:textId="77777777" w:rsidR="002E6029" w:rsidRPr="00356DBF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89" w:type="pct"/>
            <w:shd w:val="clear" w:color="auto" w:fill="auto"/>
          </w:tcPr>
          <w:p w14:paraId="119A9131" w14:textId="2359E457" w:rsidR="002E6029" w:rsidRPr="00640DF8" w:rsidRDefault="00065620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1C0B222" w14:textId="4A8178B7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031E2690" w14:textId="6400DBC5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0D788A9C" w14:textId="3B0EE04D" w:rsidR="002E6029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87EAF14" w14:textId="4D10D5AB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7BCAC3F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074EDB2" w14:textId="77777777" w:rsidR="002E6029" w:rsidRPr="008B0519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89" w:type="pct"/>
            <w:shd w:val="clear" w:color="auto" w:fill="auto"/>
          </w:tcPr>
          <w:p w14:paraId="40CF9AA2" w14:textId="1CD84EF6" w:rsidR="002E6029" w:rsidRPr="00640DF8" w:rsidRDefault="00525D7C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76C11F0" w14:textId="0FFC05DC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1B4A5EEA" w14:textId="527994F9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58F429C1" w14:textId="44BFC10A" w:rsidR="002E6029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7F92345" w14:textId="19E1D93D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40F1928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1F6C5EAA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489" w:type="pct"/>
            <w:shd w:val="clear" w:color="auto" w:fill="auto"/>
          </w:tcPr>
          <w:p w14:paraId="1B78618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442FDC4" w14:textId="2F97A10D" w:rsidR="002E6029" w:rsidRPr="00640DF8" w:rsidRDefault="007D404D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8" w:type="pct"/>
            <w:shd w:val="clear" w:color="auto" w:fill="auto"/>
          </w:tcPr>
          <w:p w14:paraId="0AF95619" w14:textId="60603318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5CCBED5D" w14:textId="0B5D7906" w:rsidR="002E6029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490E341A" w14:textId="0857C404" w:rsidR="002E6029" w:rsidRPr="00640DF8" w:rsidRDefault="004A49B2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665EB7" w14:paraId="26DC3351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7BF4FEAE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489" w:type="pct"/>
            <w:shd w:val="clear" w:color="auto" w:fill="auto"/>
          </w:tcPr>
          <w:p w14:paraId="00DB469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73089A3" w14:textId="621987BD" w:rsidR="002E6029" w:rsidRPr="00640DF8" w:rsidRDefault="007D404D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8" w:type="pct"/>
            <w:shd w:val="clear" w:color="auto" w:fill="auto"/>
          </w:tcPr>
          <w:p w14:paraId="4046CD38" w14:textId="2463D901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2DB7442C" w14:textId="29B10462" w:rsidR="002E6029" w:rsidRPr="00640DF8" w:rsidRDefault="00936A07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.5</w:t>
            </w:r>
          </w:p>
        </w:tc>
        <w:tc>
          <w:tcPr>
            <w:tcW w:w="726" w:type="pct"/>
            <w:shd w:val="clear" w:color="auto" w:fill="auto"/>
          </w:tcPr>
          <w:p w14:paraId="1C1D308C" w14:textId="2A07928A" w:rsidR="002E6029" w:rsidRPr="00640DF8" w:rsidRDefault="004A49B2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665EB7" w14:paraId="395809E5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83BADC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489" w:type="pct"/>
            <w:shd w:val="clear" w:color="auto" w:fill="auto"/>
          </w:tcPr>
          <w:p w14:paraId="3486BC0E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FE93C3B" w14:textId="5A0CF354" w:rsidR="002E6029" w:rsidRPr="00640DF8" w:rsidRDefault="00934B00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768" w:type="pct"/>
            <w:shd w:val="clear" w:color="auto" w:fill="auto"/>
          </w:tcPr>
          <w:p w14:paraId="4B50BC54" w14:textId="498CFB1C" w:rsidR="002E6029" w:rsidRPr="00640DF8" w:rsidRDefault="00934B00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767" w:type="pct"/>
            <w:shd w:val="clear" w:color="auto" w:fill="auto"/>
          </w:tcPr>
          <w:p w14:paraId="42711D72" w14:textId="47495107" w:rsidR="002E6029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4</w:t>
            </w:r>
          </w:p>
        </w:tc>
        <w:tc>
          <w:tcPr>
            <w:tcW w:w="726" w:type="pct"/>
            <w:shd w:val="clear" w:color="auto" w:fill="auto"/>
          </w:tcPr>
          <w:p w14:paraId="21B8606D" w14:textId="7F8D7DBD" w:rsidR="002E6029" w:rsidRPr="00640DF8" w:rsidRDefault="004A49B2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665EB7" w14:paraId="2261ECE8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3393BFE7" w14:textId="20AC4FBA" w:rsidR="002E6029" w:rsidRPr="002A03D2" w:rsidRDefault="002E6029" w:rsidP="002F6FA4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89" w:type="pct"/>
            <w:shd w:val="clear" w:color="auto" w:fill="auto"/>
          </w:tcPr>
          <w:p w14:paraId="4635D9C9" w14:textId="1118054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CF5FBE">
              <w:rPr>
                <w:rFonts w:ascii="Cambria" w:hAnsi="Cambria"/>
              </w:rPr>
              <w:t>6</w:t>
            </w:r>
          </w:p>
        </w:tc>
        <w:tc>
          <w:tcPr>
            <w:tcW w:w="767" w:type="pct"/>
            <w:shd w:val="clear" w:color="auto" w:fill="auto"/>
          </w:tcPr>
          <w:p w14:paraId="1AF0C355" w14:textId="4E2182DD" w:rsidR="002E6029" w:rsidRPr="00640DF8" w:rsidRDefault="001A7576" w:rsidP="009702D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9702D7">
              <w:rPr>
                <w:rFonts w:ascii="Cambria" w:hAnsi="Cambria"/>
              </w:rPr>
              <w:t>2</w:t>
            </w:r>
            <w:bookmarkStart w:id="0" w:name="_GoBack"/>
            <w:bookmarkEnd w:id="0"/>
          </w:p>
        </w:tc>
        <w:tc>
          <w:tcPr>
            <w:tcW w:w="768" w:type="pct"/>
            <w:shd w:val="clear" w:color="auto" w:fill="auto"/>
          </w:tcPr>
          <w:p w14:paraId="3C69B23F" w14:textId="1DE47E43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2</w:t>
            </w:r>
          </w:p>
        </w:tc>
        <w:tc>
          <w:tcPr>
            <w:tcW w:w="767" w:type="pct"/>
            <w:shd w:val="clear" w:color="auto" w:fill="auto"/>
          </w:tcPr>
          <w:p w14:paraId="355036CE" w14:textId="472A2FCB" w:rsidR="002E6029" w:rsidRPr="00640DF8" w:rsidRDefault="00936A07" w:rsidP="00936A0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5</w:t>
            </w:r>
          </w:p>
        </w:tc>
        <w:tc>
          <w:tcPr>
            <w:tcW w:w="726" w:type="pct"/>
            <w:shd w:val="clear" w:color="auto" w:fill="auto"/>
          </w:tcPr>
          <w:p w14:paraId="218264CE" w14:textId="79397B3E" w:rsidR="002E6029" w:rsidRPr="00640DF8" w:rsidRDefault="00601B35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5</w:t>
            </w:r>
          </w:p>
        </w:tc>
      </w:tr>
      <w:tr w:rsidR="009C686E" w14:paraId="493593A6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99FD810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89" w:type="pct"/>
            <w:shd w:val="clear" w:color="auto" w:fill="auto"/>
          </w:tcPr>
          <w:p w14:paraId="3430CD02" w14:textId="6D7AFAB4" w:rsidR="002E6029" w:rsidRPr="00640DF8" w:rsidRDefault="00160DB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="00E041C7">
              <w:rPr>
                <w:rFonts w:ascii="Cambria" w:hAnsi="Cambria"/>
              </w:rPr>
              <w:t>B</w:t>
            </w:r>
            <w:r>
              <w:rPr>
                <w:rFonts w:ascii="Cambria" w:hAnsi="Cambria"/>
              </w:rPr>
              <w:t>onus]</w:t>
            </w:r>
          </w:p>
        </w:tc>
        <w:tc>
          <w:tcPr>
            <w:tcW w:w="767" w:type="pct"/>
            <w:shd w:val="clear" w:color="auto" w:fill="auto"/>
          </w:tcPr>
          <w:p w14:paraId="4F358E7B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066AD7D5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47EC48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4A7ECD5" w14:textId="6153520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9C686E" w14:paraId="5312CCB6" w14:textId="77777777" w:rsidTr="00471FE6">
        <w:trPr>
          <w:trHeight w:val="399"/>
        </w:trPr>
        <w:tc>
          <w:tcPr>
            <w:tcW w:w="264" w:type="pct"/>
          </w:tcPr>
          <w:p w14:paraId="276E3334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</w:tcPr>
          <w:p w14:paraId="49AF1AF2" w14:textId="56646596" w:rsidR="002E6029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89" w:type="pct"/>
          </w:tcPr>
          <w:p w14:paraId="5DA99393" w14:textId="6E9B7E3F" w:rsidR="002E6029" w:rsidRPr="00640DF8" w:rsidRDefault="00E041C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4D8F4A30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E3E0F2D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18A0A86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0D1E00D6" w14:textId="1E46AE7D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7E6539" w14:paraId="36832067" w14:textId="77777777" w:rsidTr="00471FE6">
        <w:trPr>
          <w:trHeight w:val="399"/>
        </w:trPr>
        <w:tc>
          <w:tcPr>
            <w:tcW w:w="1483" w:type="pct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89" w:type="pct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14:paraId="5FC7E97A" w14:textId="77777777" w:rsidR="002E6029" w:rsidRPr="00640DF8" w:rsidRDefault="002E6029" w:rsidP="00D075A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D40E325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6669840E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06985ED4" w:rsidR="005B47B0" w:rsidRDefault="005B47B0" w:rsidP="00C81527">
      <w:pPr>
        <w:rPr>
          <w:rFonts w:ascii="Cambria" w:hAnsi="Cambria"/>
        </w:rPr>
      </w:pPr>
    </w:p>
    <w:p w14:paraId="620B6662" w14:textId="77777777"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t>Evaluation: [VIVA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324"/>
        <w:gridCol w:w="1975"/>
        <w:gridCol w:w="1106"/>
        <w:gridCol w:w="1715"/>
        <w:gridCol w:w="1810"/>
        <w:gridCol w:w="1897"/>
        <w:gridCol w:w="1722"/>
      </w:tblGrid>
      <w:tr w:rsidR="008867BA" w14:paraId="04BE7F1F" w14:textId="77777777" w:rsidTr="00B515A8">
        <w:trPr>
          <w:trHeight w:val="393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443505" w14:paraId="496708FD" w14:textId="77777777" w:rsidTr="00B515A8">
        <w:trPr>
          <w:trHeight w:val="393"/>
        </w:trPr>
        <w:tc>
          <w:tcPr>
            <w:tcW w:w="1614" w:type="pct"/>
            <w:gridSpan w:val="3"/>
            <w:vAlign w:val="center"/>
          </w:tcPr>
          <w:p w14:paraId="1B1F8089" w14:textId="50F8ECB3" w:rsidR="00443505" w:rsidRPr="005B1D89" w:rsidRDefault="00443505" w:rsidP="00443505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61CC9E6A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50-1</w:t>
            </w:r>
          </w:p>
        </w:tc>
        <w:tc>
          <w:tcPr>
            <w:tcW w:w="858" w:type="pct"/>
            <w:vAlign w:val="center"/>
          </w:tcPr>
          <w:p w14:paraId="7484B645" w14:textId="01E62CB1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27-1</w:t>
            </w:r>
          </w:p>
        </w:tc>
        <w:tc>
          <w:tcPr>
            <w:tcW w:w="899" w:type="pct"/>
          </w:tcPr>
          <w:p w14:paraId="22515B45" w14:textId="33E418E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375-1</w:t>
            </w:r>
          </w:p>
        </w:tc>
        <w:tc>
          <w:tcPr>
            <w:tcW w:w="816" w:type="pct"/>
          </w:tcPr>
          <w:p w14:paraId="2627369E" w14:textId="721DB20B" w:rsidR="00443505" w:rsidRPr="00640DF8" w:rsidRDefault="004A49B2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462-2</w:t>
            </w:r>
          </w:p>
        </w:tc>
      </w:tr>
      <w:tr w:rsidR="00443505" w14:paraId="13BB3E02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443505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2A23D311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443505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443505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754566E8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443505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443505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3A482D3C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3BA763E8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7DFC1715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7F13A2FC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195DA2AC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443505" w:rsidRDefault="00443505" w:rsidP="00443505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443505" w:rsidRPr="002D2F9F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4256B16A" w14:textId="77777777" w:rsidTr="00B515A8">
        <w:trPr>
          <w:trHeight w:val="393"/>
        </w:trPr>
        <w:tc>
          <w:tcPr>
            <w:tcW w:w="1090" w:type="pct"/>
            <w:gridSpan w:val="2"/>
          </w:tcPr>
          <w:p w14:paraId="1FB08A08" w14:textId="77777777" w:rsidR="00443505" w:rsidRPr="008155FF" w:rsidRDefault="00443505" w:rsidP="00443505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443505" w:rsidRPr="00E221FF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0</w:t>
            </w:r>
          </w:p>
        </w:tc>
        <w:tc>
          <w:tcPr>
            <w:tcW w:w="813" w:type="pct"/>
          </w:tcPr>
          <w:p w14:paraId="31FD4D66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Default="00471FE6" w:rsidP="00420FC5">
      <w:pPr>
        <w:rPr>
          <w:rFonts w:ascii="Cambria" w:hAnsi="Cambria"/>
        </w:rPr>
      </w:pPr>
    </w:p>
    <w:p w14:paraId="31315E69" w14:textId="4DFFAA86" w:rsidR="00471FE6" w:rsidRDefault="00471FE6" w:rsidP="00420FC5">
      <w:pPr>
        <w:rPr>
          <w:rFonts w:ascii="Cambria" w:hAnsi="Cambria"/>
        </w:rPr>
      </w:pPr>
    </w:p>
    <w:p w14:paraId="643DC25A" w14:textId="3055D136" w:rsidR="00471FE6" w:rsidRDefault="00471FE6" w:rsidP="00420FC5">
      <w:pPr>
        <w:rPr>
          <w:rFonts w:ascii="Cambria" w:hAnsi="Cambria"/>
        </w:rPr>
      </w:pPr>
    </w:p>
    <w:p w14:paraId="6747C846" w14:textId="47DB2675" w:rsidR="00471FE6" w:rsidRDefault="00471FE6" w:rsidP="00420FC5">
      <w:pPr>
        <w:rPr>
          <w:rFonts w:ascii="Cambria" w:hAnsi="Cambria"/>
        </w:rPr>
      </w:pPr>
    </w:p>
    <w:p w14:paraId="764D3027" w14:textId="77777777" w:rsidR="001A7576" w:rsidRDefault="001A7576" w:rsidP="00420FC5">
      <w:pPr>
        <w:rPr>
          <w:rFonts w:ascii="Cambria" w:hAnsi="Cambria"/>
          <w:b/>
          <w:bCs/>
        </w:rPr>
      </w:pPr>
    </w:p>
    <w:p w14:paraId="3D5F281A" w14:textId="480429ED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lastRenderedPageBreak/>
        <w:t>TEAM MEMBER 1</w:t>
      </w:r>
      <w:r>
        <w:rPr>
          <w:rFonts w:ascii="Cambria" w:hAnsi="Cambria"/>
          <w:b/>
          <w:bCs/>
        </w:rPr>
        <w:t xml:space="preserve"> LIST OF FEATURES</w:t>
      </w:r>
    </w:p>
    <w:p w14:paraId="58A9C739" w14:textId="51BE38DE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Login For Admin</w:t>
      </w:r>
    </w:p>
    <w:p w14:paraId="153BC6BB" w14:textId="5EF6E9A2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Email Address Field with hover design</w:t>
      </w:r>
    </w:p>
    <w:p w14:paraId="43BA8523" w14:textId="3DE900CA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Password Field with hover design</w:t>
      </w:r>
    </w:p>
    <w:p w14:paraId="2ED01209" w14:textId="7C263C19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Validation of input if the password or email is wrong</w:t>
      </w:r>
    </w:p>
    <w:p w14:paraId="61DC8A29" w14:textId="637297FD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Dashboard Design</w:t>
      </w:r>
    </w:p>
    <w:p w14:paraId="439FC5C3" w14:textId="0383B431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Sign out</w:t>
      </w:r>
    </w:p>
    <w:p w14:paraId="5F97FF8C" w14:textId="6B97605C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Admin Profile</w:t>
      </w:r>
    </w:p>
    <w:p w14:paraId="54235C43" w14:textId="08F0297C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Admin Password Change with Hover Design</w:t>
      </w:r>
    </w:p>
    <w:p w14:paraId="7ABCFB5F" w14:textId="77777777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News Publish page with publish and delete with Hover Design</w:t>
      </w:r>
    </w:p>
    <w:p w14:paraId="4E2B607E" w14:textId="0DC2B3D4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 xml:space="preserve">Published News with Delete button </w:t>
      </w:r>
      <w:r w:rsidR="00EF45CF" w:rsidRPr="003716B9">
        <w:rPr>
          <w:rFonts w:ascii="Cambria" w:hAnsi="Cambria"/>
          <w:b/>
          <w:bCs/>
        </w:rPr>
        <w:t>with</w:t>
      </w:r>
      <w:r w:rsidRPr="003716B9">
        <w:rPr>
          <w:rFonts w:ascii="Cambria" w:hAnsi="Cambria"/>
          <w:b/>
          <w:bCs/>
        </w:rPr>
        <w:t xml:space="preserve"> Hover Design</w:t>
      </w:r>
    </w:p>
    <w:p w14:paraId="007427FB" w14:textId="2F8C9A62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 xml:space="preserve">Category Edit and Delete </w:t>
      </w:r>
      <w:r w:rsidR="00EF45CF" w:rsidRPr="003716B9">
        <w:rPr>
          <w:rFonts w:ascii="Cambria" w:hAnsi="Cambria"/>
          <w:b/>
          <w:bCs/>
        </w:rPr>
        <w:t>with Hover Design</w:t>
      </w:r>
    </w:p>
    <w:p w14:paraId="35359A32" w14:textId="0701F8A6" w:rsidR="003E6871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 xml:space="preserve">Add Category </w:t>
      </w:r>
      <w:r w:rsidR="00EF45CF" w:rsidRPr="003716B9">
        <w:rPr>
          <w:rFonts w:ascii="Cambria" w:hAnsi="Cambria"/>
          <w:b/>
          <w:bCs/>
        </w:rPr>
        <w:t>with Hover Design</w:t>
      </w:r>
    </w:p>
    <w:p w14:paraId="08FB8A8C" w14:textId="61E47D7F" w:rsidR="00672D5D" w:rsidRPr="00310E19" w:rsidRDefault="00672D5D" w:rsidP="00443505">
      <w:pPr>
        <w:pStyle w:val="ListParagraph"/>
        <w:rPr>
          <w:rFonts w:ascii="Cambria" w:hAnsi="Cambria"/>
          <w:b/>
          <w:bCs/>
        </w:rPr>
      </w:pPr>
    </w:p>
    <w:p w14:paraId="393C3EEB" w14:textId="26A61302" w:rsidR="00FB73D9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2 LIST OF FEATURES</w:t>
      </w:r>
    </w:p>
    <w:p w14:paraId="72282CAD" w14:textId="07D45B28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User Comments List</w:t>
      </w:r>
    </w:p>
    <w:p w14:paraId="67E326D9" w14:textId="3270F955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mment Approve With Hover Design</w:t>
      </w:r>
    </w:p>
    <w:p w14:paraId="37739829" w14:textId="3FEBD171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mment Delete With Hover Design</w:t>
      </w:r>
    </w:p>
    <w:p w14:paraId="0A38C609" w14:textId="677708A4" w:rsidR="00597FB1" w:rsidRDefault="00597FB1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pproval Comment Delete With Hover Design</w:t>
      </w:r>
    </w:p>
    <w:p w14:paraId="75EB5C31" w14:textId="155DD633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Page and Delete Reporter</w:t>
      </w:r>
    </w:p>
    <w:p w14:paraId="3444A9FC" w14:textId="4BEF321A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Delete Reporter With Hover Design</w:t>
      </w:r>
    </w:p>
    <w:p w14:paraId="17DA7EF1" w14:textId="3A87D3E1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Reporter Page</w:t>
      </w:r>
    </w:p>
    <w:p w14:paraId="183BACCF" w14:textId="3F13FD03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Reporter</w:t>
      </w:r>
      <w:r w:rsidR="00C46900">
        <w:rPr>
          <w:rFonts w:ascii="Cambria" w:hAnsi="Cambria"/>
          <w:b/>
          <w:bCs/>
        </w:rPr>
        <w:t xml:space="preserve"> Name, Email, Category, Password, Confirm Password</w:t>
      </w:r>
      <w:r>
        <w:rPr>
          <w:rFonts w:ascii="Cambria" w:hAnsi="Cambria"/>
          <w:b/>
          <w:bCs/>
        </w:rPr>
        <w:t xml:space="preserve"> </w:t>
      </w:r>
    </w:p>
    <w:p w14:paraId="7CDE437D" w14:textId="4302D44A" w:rsidR="008108C3" w:rsidRDefault="008108C3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Reporter Name, Email, Category, Password, Confirm Password With Hover Design</w:t>
      </w:r>
    </w:p>
    <w:p w14:paraId="5DE864FC" w14:textId="780C4EF2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Delete the Admin page</w:t>
      </w:r>
    </w:p>
    <w:p w14:paraId="1EA5EDA9" w14:textId="1DE512BB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Delete Admin Button with Hover Design </w:t>
      </w:r>
    </w:p>
    <w:p w14:paraId="57F3E9C9" w14:textId="3370F04C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Hi Message on the Top with Name of the Admin</w:t>
      </w:r>
    </w:p>
    <w:p w14:paraId="0F0BD3ED" w14:textId="77777777" w:rsidR="009E3128" w:rsidRDefault="009E3128" w:rsidP="009E3128">
      <w:pPr>
        <w:pStyle w:val="ListParagraph"/>
        <w:rPr>
          <w:rFonts w:ascii="Cambria" w:hAnsi="Cambria"/>
          <w:b/>
          <w:bCs/>
        </w:rPr>
      </w:pPr>
    </w:p>
    <w:p w14:paraId="6146C167" w14:textId="5D56E867" w:rsidR="00173BB8" w:rsidRPr="00173BB8" w:rsidRDefault="00173BB8" w:rsidP="00173BB8">
      <w:pPr>
        <w:rPr>
          <w:rFonts w:ascii="Cambria" w:hAnsi="Cambria"/>
          <w:b/>
          <w:bCs/>
        </w:rPr>
      </w:pPr>
      <w:r w:rsidRPr="00173BB8">
        <w:rPr>
          <w:rFonts w:ascii="Cambria" w:hAnsi="Cambria"/>
          <w:b/>
          <w:bCs/>
        </w:rPr>
        <w:t xml:space="preserve">TEAM MEMBER </w:t>
      </w:r>
      <w:r>
        <w:rPr>
          <w:rFonts w:ascii="Cambria" w:hAnsi="Cambria"/>
          <w:b/>
          <w:bCs/>
        </w:rPr>
        <w:t xml:space="preserve"> 3 </w:t>
      </w:r>
      <w:r w:rsidRPr="00173BB8">
        <w:rPr>
          <w:rFonts w:ascii="Cambria" w:hAnsi="Cambria"/>
          <w:b/>
          <w:bCs/>
        </w:rPr>
        <w:t>LIST OF FEATURES</w:t>
      </w:r>
    </w:p>
    <w:p w14:paraId="29B39C2D" w14:textId="7324103B" w:rsidR="00443505" w:rsidRDefault="00443505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Index / Home Page</w:t>
      </w:r>
      <w:r w:rsidR="00936A07">
        <w:rPr>
          <w:rFonts w:ascii="Cambria" w:hAnsi="Cambria"/>
          <w:b/>
          <w:bCs/>
        </w:rPr>
        <w:t xml:space="preserve"> user</w:t>
      </w:r>
      <w:r>
        <w:rPr>
          <w:rFonts w:ascii="Cambria" w:hAnsi="Cambria"/>
          <w:b/>
          <w:bCs/>
        </w:rPr>
        <w:t xml:space="preserve"> register</w:t>
      </w:r>
    </w:p>
    <w:p w14:paraId="4AAB8195" w14:textId="2C7DC1E0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Floating register windows</w:t>
      </w:r>
    </w:p>
    <w:p w14:paraId="6F8371E2" w14:textId="4EB8BDBA" w:rsidR="00995A2D" w:rsidRPr="00443505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ross windows button with hover design</w:t>
      </w:r>
    </w:p>
    <w:p w14:paraId="15AF692D" w14:textId="6A21B1EC" w:rsidR="00443505" w:rsidRDefault="00443505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gister with User name, email</w:t>
      </w:r>
    </w:p>
    <w:p w14:paraId="3D072F68" w14:textId="21AFC54B" w:rsidR="00443505" w:rsidRDefault="00443505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 w:rsidRPr="00443505">
        <w:rPr>
          <w:rFonts w:ascii="Cambria" w:hAnsi="Cambria"/>
          <w:b/>
          <w:bCs/>
        </w:rPr>
        <w:t>Submit Button With Hover Design</w:t>
      </w:r>
    </w:p>
    <w:p w14:paraId="720DA9C8" w14:textId="41CF55BE" w:rsidR="00995A2D" w:rsidRPr="00936A07" w:rsidRDefault="00995A2D" w:rsidP="00936A07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Top navbar</w:t>
      </w:r>
      <w:r w:rsidR="00936A07">
        <w:rPr>
          <w:rFonts w:ascii="Cambria" w:hAnsi="Cambria"/>
          <w:b/>
          <w:bCs/>
        </w:rPr>
        <w:t xml:space="preserve"> with news </w:t>
      </w:r>
      <w:r w:rsidRPr="00936A07">
        <w:rPr>
          <w:rFonts w:ascii="Cambria" w:hAnsi="Cambria"/>
          <w:b/>
          <w:bCs/>
        </w:rPr>
        <w:t>categories</w:t>
      </w:r>
    </w:p>
    <w:p w14:paraId="705EEB54" w14:textId="162FD09D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Mouse hover design for categories </w:t>
      </w:r>
    </w:p>
    <w:p w14:paraId="4362DEE4" w14:textId="2FC417A0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Google translate</w:t>
      </w:r>
      <w:r w:rsidR="00BA09CC">
        <w:rPr>
          <w:rFonts w:ascii="Cambria" w:hAnsi="Cambria"/>
          <w:b/>
          <w:bCs/>
        </w:rPr>
        <w:t xml:space="preserve"> option</w:t>
      </w:r>
      <w:r>
        <w:rPr>
          <w:rFonts w:ascii="Cambria" w:hAnsi="Cambria"/>
          <w:b/>
          <w:bCs/>
        </w:rPr>
        <w:t xml:space="preserve"> (optional)</w:t>
      </w:r>
    </w:p>
    <w:p w14:paraId="0A57DCE0" w14:textId="35CFC15C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ntinue reading button</w:t>
      </w:r>
    </w:p>
    <w:p w14:paraId="7E39B35F" w14:textId="56338822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ntinue reading button with hover design</w:t>
      </w:r>
    </w:p>
    <w:p w14:paraId="11FA6A4E" w14:textId="4DF7C772" w:rsidR="00995A2D" w:rsidRDefault="00936A07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mment box with user’s name, email &amp; comment</w:t>
      </w:r>
      <w:r w:rsidR="00943E3C">
        <w:rPr>
          <w:rFonts w:ascii="Cambria" w:hAnsi="Cambria"/>
          <w:b/>
          <w:bCs/>
        </w:rPr>
        <w:t xml:space="preserve"> option</w:t>
      </w:r>
    </w:p>
    <w:p w14:paraId="2ECB6A60" w14:textId="63D6540B" w:rsidR="00936A07" w:rsidRDefault="00936A07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Submit, older button with mouse hover </w:t>
      </w:r>
    </w:p>
    <w:p w14:paraId="30631059" w14:textId="29A9C113" w:rsidR="00936A07" w:rsidRDefault="00936A07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Back to top page button</w:t>
      </w:r>
    </w:p>
    <w:p w14:paraId="7060C7A5" w14:textId="5C76DB2E" w:rsidR="00936A07" w:rsidRDefault="00936A07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lastRenderedPageBreak/>
        <w:t xml:space="preserve">Link to facebook, twitter </w:t>
      </w:r>
    </w:p>
    <w:p w14:paraId="2EA7A554" w14:textId="5905F35F" w:rsidR="004A49B2" w:rsidRDefault="004A49B2" w:rsidP="004A49B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TEAM MEMBER  4 LIST OF FEATURES</w:t>
      </w:r>
    </w:p>
    <w:p w14:paraId="444EF24D" w14:textId="1B8BDF1E" w:rsidR="00936A07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 w:rsidRPr="004A49B2">
        <w:rPr>
          <w:rFonts w:ascii="Cambria" w:hAnsi="Cambria"/>
          <w:b/>
          <w:bCs/>
        </w:rPr>
        <w:t>login for reporter</w:t>
      </w:r>
    </w:p>
    <w:p w14:paraId="5909927D" w14:textId="7BB85A2A" w:rsidR="004A49B2" w:rsidRPr="003716B9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Email</w:t>
      </w:r>
      <w:r>
        <w:rPr>
          <w:rFonts w:ascii="Cambria" w:hAnsi="Cambria"/>
          <w:b/>
          <w:bCs/>
        </w:rPr>
        <w:t xml:space="preserve"> Address Field for reporter</w:t>
      </w:r>
    </w:p>
    <w:p w14:paraId="2F479ECE" w14:textId="29A933ED" w:rsidR="004A49B2" w:rsidRPr="003716B9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Password Field for reporter</w:t>
      </w:r>
    </w:p>
    <w:p w14:paraId="6448D468" w14:textId="5B39CCE2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profile</w:t>
      </w:r>
    </w:p>
    <w:p w14:paraId="5375E65F" w14:textId="18FE2219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category Field</w:t>
      </w:r>
    </w:p>
    <w:p w14:paraId="686EDBFE" w14:textId="1C9844FF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password change</w:t>
      </w:r>
    </w:p>
    <w:p w14:paraId="24F3B15F" w14:textId="77777777" w:rsidR="004A49B2" w:rsidRPr="003716B9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Dashboard Design</w:t>
      </w:r>
    </w:p>
    <w:p w14:paraId="649754AC" w14:textId="74F62857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current  password field</w:t>
      </w:r>
    </w:p>
    <w:p w14:paraId="33E861A1" w14:textId="36A847B2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new password field</w:t>
      </w:r>
    </w:p>
    <w:p w14:paraId="22767D0E" w14:textId="10865395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nfirm password field</w:t>
      </w:r>
    </w:p>
    <w:p w14:paraId="296B32BD" w14:textId="0C412338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update password</w:t>
      </w:r>
    </w:p>
    <w:p w14:paraId="39F0D5A3" w14:textId="72B27EEA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sign</w:t>
      </w:r>
      <w:r w:rsidR="00601B35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out</w:t>
      </w:r>
    </w:p>
    <w:p w14:paraId="44BBBF4F" w14:textId="30BF7127" w:rsidR="00601B35" w:rsidRDefault="00601B35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news</w:t>
      </w:r>
    </w:p>
    <w:p w14:paraId="71A70D8B" w14:textId="3B64AEF9" w:rsidR="00601B35" w:rsidRDefault="00601B35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edit news</w:t>
      </w:r>
    </w:p>
    <w:p w14:paraId="20995D14" w14:textId="36947AD8" w:rsidR="00601B35" w:rsidRPr="004A49B2" w:rsidRDefault="00601B35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update news</w:t>
      </w:r>
    </w:p>
    <w:sectPr w:rsidR="00601B35" w:rsidRPr="004A49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D2AB5BE" w14:textId="77777777" w:rsidR="00673AD1" w:rsidRDefault="00673AD1" w:rsidP="00E92083">
      <w:pPr>
        <w:spacing w:after="0" w:line="240" w:lineRule="auto"/>
      </w:pPr>
      <w:r>
        <w:separator/>
      </w:r>
    </w:p>
  </w:endnote>
  <w:endnote w:type="continuationSeparator" w:id="0">
    <w:p w14:paraId="7D648913" w14:textId="77777777" w:rsidR="00673AD1" w:rsidRDefault="00673AD1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B8F9B67" w14:textId="77777777" w:rsidR="00673AD1" w:rsidRDefault="00673AD1" w:rsidP="00E92083">
      <w:pPr>
        <w:spacing w:after="0" w:line="240" w:lineRule="auto"/>
      </w:pPr>
      <w:r>
        <w:separator/>
      </w:r>
    </w:p>
  </w:footnote>
  <w:footnote w:type="continuationSeparator" w:id="0">
    <w:p w14:paraId="701ECA4D" w14:textId="77777777" w:rsidR="00673AD1" w:rsidRDefault="00673AD1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3A6BD9"/>
    <w:multiLevelType w:val="hybridMultilevel"/>
    <w:tmpl w:val="9BF45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C0D64"/>
    <w:multiLevelType w:val="hybridMultilevel"/>
    <w:tmpl w:val="CF16251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D840BC"/>
    <w:multiLevelType w:val="hybridMultilevel"/>
    <w:tmpl w:val="45C8673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5927BB6"/>
    <w:multiLevelType w:val="hybridMultilevel"/>
    <w:tmpl w:val="6EDA125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FFA4665"/>
    <w:multiLevelType w:val="hybridMultilevel"/>
    <w:tmpl w:val="ECE6FC8E"/>
    <w:lvl w:ilvl="0" w:tplc="70223808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7" w15:restartNumberingAfterBreak="0">
    <w:nsid w:val="6A5C170D"/>
    <w:multiLevelType w:val="hybridMultilevel"/>
    <w:tmpl w:val="CF16251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8"/>
  </w:num>
  <w:num w:numId="3">
    <w:abstractNumId w:val="3"/>
  </w:num>
  <w:num w:numId="4">
    <w:abstractNumId w:val="4"/>
  </w:num>
  <w:num w:numId="5">
    <w:abstractNumId w:val="1"/>
  </w:num>
  <w:num w:numId="6">
    <w:abstractNumId w:val="2"/>
  </w:num>
  <w:num w:numId="7">
    <w:abstractNumId w:val="0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2533E"/>
    <w:rsid w:val="000375F9"/>
    <w:rsid w:val="00053E44"/>
    <w:rsid w:val="0006265B"/>
    <w:rsid w:val="00062AC1"/>
    <w:rsid w:val="00063927"/>
    <w:rsid w:val="00065620"/>
    <w:rsid w:val="0007183D"/>
    <w:rsid w:val="00082627"/>
    <w:rsid w:val="000934A9"/>
    <w:rsid w:val="000B668E"/>
    <w:rsid w:val="000D2182"/>
    <w:rsid w:val="000E1B23"/>
    <w:rsid w:val="000F40AE"/>
    <w:rsid w:val="001114EF"/>
    <w:rsid w:val="00150425"/>
    <w:rsid w:val="00151F61"/>
    <w:rsid w:val="0015704F"/>
    <w:rsid w:val="00160DB7"/>
    <w:rsid w:val="00162135"/>
    <w:rsid w:val="00162E94"/>
    <w:rsid w:val="00173BB8"/>
    <w:rsid w:val="0018101E"/>
    <w:rsid w:val="001A7576"/>
    <w:rsid w:val="001C5CD6"/>
    <w:rsid w:val="001E6B2B"/>
    <w:rsid w:val="001F2B78"/>
    <w:rsid w:val="00236D7F"/>
    <w:rsid w:val="0025669D"/>
    <w:rsid w:val="00274BCD"/>
    <w:rsid w:val="002A03D2"/>
    <w:rsid w:val="002A438A"/>
    <w:rsid w:val="002B4973"/>
    <w:rsid w:val="002D2F9F"/>
    <w:rsid w:val="002E6029"/>
    <w:rsid w:val="002F6FA4"/>
    <w:rsid w:val="00310E19"/>
    <w:rsid w:val="00346844"/>
    <w:rsid w:val="00350FCE"/>
    <w:rsid w:val="00356DBF"/>
    <w:rsid w:val="003716B9"/>
    <w:rsid w:val="00384C7B"/>
    <w:rsid w:val="003965A5"/>
    <w:rsid w:val="003A7AC4"/>
    <w:rsid w:val="003D3225"/>
    <w:rsid w:val="003D5532"/>
    <w:rsid w:val="003E6871"/>
    <w:rsid w:val="00413320"/>
    <w:rsid w:val="00420FC5"/>
    <w:rsid w:val="00441E29"/>
    <w:rsid w:val="00443505"/>
    <w:rsid w:val="00471FE6"/>
    <w:rsid w:val="0049173E"/>
    <w:rsid w:val="00495403"/>
    <w:rsid w:val="004A431E"/>
    <w:rsid w:val="004A49B2"/>
    <w:rsid w:val="004B1F9C"/>
    <w:rsid w:val="004D0C27"/>
    <w:rsid w:val="004D1643"/>
    <w:rsid w:val="00507BC6"/>
    <w:rsid w:val="0052217A"/>
    <w:rsid w:val="00525D7C"/>
    <w:rsid w:val="00531DBF"/>
    <w:rsid w:val="00573463"/>
    <w:rsid w:val="00596BBE"/>
    <w:rsid w:val="00597FB1"/>
    <w:rsid w:val="005A1A4A"/>
    <w:rsid w:val="005A4F34"/>
    <w:rsid w:val="005B1D89"/>
    <w:rsid w:val="005B352A"/>
    <w:rsid w:val="005B47B0"/>
    <w:rsid w:val="005C078C"/>
    <w:rsid w:val="005C3463"/>
    <w:rsid w:val="005E201C"/>
    <w:rsid w:val="00601B35"/>
    <w:rsid w:val="00620E9A"/>
    <w:rsid w:val="00622CBB"/>
    <w:rsid w:val="00640DF8"/>
    <w:rsid w:val="00645468"/>
    <w:rsid w:val="00653130"/>
    <w:rsid w:val="00665EB7"/>
    <w:rsid w:val="00672D5D"/>
    <w:rsid w:val="00673AD1"/>
    <w:rsid w:val="006819F6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914E8"/>
    <w:rsid w:val="007A30E3"/>
    <w:rsid w:val="007D404D"/>
    <w:rsid w:val="007E6539"/>
    <w:rsid w:val="008010DF"/>
    <w:rsid w:val="008108C3"/>
    <w:rsid w:val="008155FF"/>
    <w:rsid w:val="00821981"/>
    <w:rsid w:val="008333F2"/>
    <w:rsid w:val="00880074"/>
    <w:rsid w:val="008867BA"/>
    <w:rsid w:val="008B0519"/>
    <w:rsid w:val="008B12DA"/>
    <w:rsid w:val="008B1815"/>
    <w:rsid w:val="008F026B"/>
    <w:rsid w:val="008F49B6"/>
    <w:rsid w:val="009167B4"/>
    <w:rsid w:val="00934B00"/>
    <w:rsid w:val="00936A07"/>
    <w:rsid w:val="00943E3C"/>
    <w:rsid w:val="00946D3E"/>
    <w:rsid w:val="009666BB"/>
    <w:rsid w:val="00966B7F"/>
    <w:rsid w:val="009702D7"/>
    <w:rsid w:val="0098586C"/>
    <w:rsid w:val="00991A0E"/>
    <w:rsid w:val="00995A2D"/>
    <w:rsid w:val="009C686E"/>
    <w:rsid w:val="009D7D71"/>
    <w:rsid w:val="009E3128"/>
    <w:rsid w:val="00A22ECC"/>
    <w:rsid w:val="00A25C88"/>
    <w:rsid w:val="00A3111D"/>
    <w:rsid w:val="00A37E43"/>
    <w:rsid w:val="00A43D71"/>
    <w:rsid w:val="00A52620"/>
    <w:rsid w:val="00A6110B"/>
    <w:rsid w:val="00A64171"/>
    <w:rsid w:val="00A83B87"/>
    <w:rsid w:val="00AA0DB0"/>
    <w:rsid w:val="00AA5E02"/>
    <w:rsid w:val="00AC038B"/>
    <w:rsid w:val="00AC5650"/>
    <w:rsid w:val="00AE45B0"/>
    <w:rsid w:val="00AF75B2"/>
    <w:rsid w:val="00AF7E07"/>
    <w:rsid w:val="00B018FF"/>
    <w:rsid w:val="00B27832"/>
    <w:rsid w:val="00B338B1"/>
    <w:rsid w:val="00B515A8"/>
    <w:rsid w:val="00B6168A"/>
    <w:rsid w:val="00B754C7"/>
    <w:rsid w:val="00B93F60"/>
    <w:rsid w:val="00B960F4"/>
    <w:rsid w:val="00BA09CC"/>
    <w:rsid w:val="00BA72DF"/>
    <w:rsid w:val="00BB3D93"/>
    <w:rsid w:val="00BE34AE"/>
    <w:rsid w:val="00BE4919"/>
    <w:rsid w:val="00C17416"/>
    <w:rsid w:val="00C46900"/>
    <w:rsid w:val="00C553C9"/>
    <w:rsid w:val="00C60230"/>
    <w:rsid w:val="00C62EF6"/>
    <w:rsid w:val="00C76AF1"/>
    <w:rsid w:val="00C81527"/>
    <w:rsid w:val="00C83C6A"/>
    <w:rsid w:val="00C85D99"/>
    <w:rsid w:val="00C969FB"/>
    <w:rsid w:val="00CD49C6"/>
    <w:rsid w:val="00CD59E8"/>
    <w:rsid w:val="00CF5FBE"/>
    <w:rsid w:val="00D002DE"/>
    <w:rsid w:val="00D075A7"/>
    <w:rsid w:val="00D1728A"/>
    <w:rsid w:val="00D173E3"/>
    <w:rsid w:val="00D25AE1"/>
    <w:rsid w:val="00DD3F1B"/>
    <w:rsid w:val="00DD7A59"/>
    <w:rsid w:val="00DE622B"/>
    <w:rsid w:val="00DF333F"/>
    <w:rsid w:val="00E041C7"/>
    <w:rsid w:val="00E11D29"/>
    <w:rsid w:val="00E1280B"/>
    <w:rsid w:val="00E221FF"/>
    <w:rsid w:val="00E27323"/>
    <w:rsid w:val="00E45736"/>
    <w:rsid w:val="00E60F8B"/>
    <w:rsid w:val="00E62D42"/>
    <w:rsid w:val="00E67531"/>
    <w:rsid w:val="00E819FA"/>
    <w:rsid w:val="00E84975"/>
    <w:rsid w:val="00E92083"/>
    <w:rsid w:val="00E95133"/>
    <w:rsid w:val="00EB2C73"/>
    <w:rsid w:val="00EC039D"/>
    <w:rsid w:val="00EC1ED2"/>
    <w:rsid w:val="00EC43DE"/>
    <w:rsid w:val="00EC70F9"/>
    <w:rsid w:val="00ED4B67"/>
    <w:rsid w:val="00EF45CF"/>
    <w:rsid w:val="00F00511"/>
    <w:rsid w:val="00F0248B"/>
    <w:rsid w:val="00F170C3"/>
    <w:rsid w:val="00F343D4"/>
    <w:rsid w:val="00F42436"/>
    <w:rsid w:val="00F82CB6"/>
    <w:rsid w:val="00F87710"/>
    <w:rsid w:val="00FA3799"/>
    <w:rsid w:val="00FB0DA3"/>
    <w:rsid w:val="00FB18A1"/>
    <w:rsid w:val="00FB438D"/>
    <w:rsid w:val="00FB73D9"/>
    <w:rsid w:val="00FC0117"/>
    <w:rsid w:val="00FC1A8D"/>
    <w:rsid w:val="00FC36F3"/>
    <w:rsid w:val="00FF1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92FF3204-6726-4EE8-AAE6-586F6FDD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8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3</TotalTime>
  <Pages>4</Pages>
  <Words>398</Words>
  <Characters>2272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sayed ahmed</cp:lastModifiedBy>
  <cp:revision>10</cp:revision>
  <cp:lastPrinted>2017-05-02T04:19:00Z</cp:lastPrinted>
  <dcterms:created xsi:type="dcterms:W3CDTF">2020-09-17T15:27:00Z</dcterms:created>
  <dcterms:modified xsi:type="dcterms:W3CDTF">2020-09-24T15:57:00Z</dcterms:modified>
</cp:coreProperties>
</file>